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118B1" w14:textId="478E7279" w:rsidR="007E3C7E" w:rsidRDefault="007E3C7E" w:rsidP="007E3C7E">
      <w:pPr>
        <w:pStyle w:val="BodyText"/>
        <w:ind w:left="100"/>
        <w:rPr>
          <w:rFonts w:ascii="Times New Roman"/>
          <w:sz w:val="20"/>
        </w:rPr>
      </w:pPr>
    </w:p>
    <w:p w14:paraId="314D25DA" w14:textId="77777777" w:rsidR="007E3C7E" w:rsidRDefault="007E3C7E" w:rsidP="007E3C7E">
      <w:pPr>
        <w:pStyle w:val="BodyText"/>
        <w:spacing w:before="6"/>
        <w:rPr>
          <w:rFonts w:ascii="Times New Roman"/>
          <w:sz w:val="14"/>
        </w:rPr>
      </w:pPr>
    </w:p>
    <w:p w14:paraId="77B1F73B" w14:textId="79ACA701" w:rsidR="007E3C7E" w:rsidRPr="001442F0" w:rsidRDefault="001442F0" w:rsidP="001442F0">
      <w:pPr>
        <w:spacing w:before="88"/>
        <w:ind w:left="325"/>
        <w:jc w:val="center"/>
        <w:rPr>
          <w:rFonts w:ascii="Veggieburger" w:hAnsi="Veggieburger"/>
          <w:color w:val="0000FF"/>
          <w:sz w:val="48"/>
          <w:szCs w:val="48"/>
        </w:rPr>
      </w:pPr>
      <w:r w:rsidRPr="001442F0">
        <w:rPr>
          <w:rFonts w:ascii="Veggieburger" w:hAnsi="Veggieburger"/>
          <w:noProof/>
          <w:color w:val="0000FF"/>
          <w:sz w:val="48"/>
          <w:szCs w:val="48"/>
        </w:rPr>
        <w:drawing>
          <wp:anchor distT="0" distB="0" distL="114300" distR="114300" simplePos="0" relativeHeight="251664384" behindDoc="0" locked="0" layoutInCell="1" allowOverlap="1" wp14:anchorId="1F284138" wp14:editId="665AC77A">
            <wp:simplePos x="0" y="0"/>
            <wp:positionH relativeFrom="column">
              <wp:posOffset>-192405</wp:posOffset>
            </wp:positionH>
            <wp:positionV relativeFrom="paragraph">
              <wp:posOffset>-675005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42F0">
        <w:rPr>
          <w:rFonts w:ascii="Veggieburger" w:hAnsi="Veggieburger"/>
          <w:color w:val="0000FF"/>
          <w:sz w:val="48"/>
          <w:szCs w:val="48"/>
        </w:rPr>
        <w:t>VETERINARY CERTIFICATE POST PARTUM</w:t>
      </w:r>
    </w:p>
    <w:p w14:paraId="016686E0" w14:textId="6552C425" w:rsidR="007E3C7E" w:rsidRPr="001442F0" w:rsidRDefault="001442F0" w:rsidP="007E3C7E">
      <w:pPr>
        <w:pStyle w:val="Heading1"/>
        <w:ind w:left="325"/>
        <w:rPr>
          <w:b w:val="0"/>
          <w:color w:val="00009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F7DE4B1" wp14:editId="2854914F">
                <wp:simplePos x="0" y="0"/>
                <wp:positionH relativeFrom="page">
                  <wp:posOffset>990600</wp:posOffset>
                </wp:positionH>
                <wp:positionV relativeFrom="paragraph">
                  <wp:posOffset>387985</wp:posOffset>
                </wp:positionV>
                <wp:extent cx="5829300" cy="1155700"/>
                <wp:effectExtent l="0" t="0" r="12700" b="1270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38"/>
                              <w:gridCol w:w="4432"/>
                              <w:gridCol w:w="1843"/>
                              <w:gridCol w:w="1418"/>
                            </w:tblGrid>
                            <w:tr w:rsidR="001442F0" w14:paraId="5E4B934F" w14:textId="77777777" w:rsidTr="001442F0">
                              <w:trPr>
                                <w:trHeight w:val="618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44B1CA76" w14:textId="77777777" w:rsidR="007E3C7E" w:rsidRDefault="007E3C7E">
                                  <w:pPr>
                                    <w:pStyle w:val="TableParagraph"/>
                                    <w:spacing w:before="17" w:line="308" w:lineRule="exact"/>
                                    <w:ind w:left="11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 xml:space="preserve">Registered </w:t>
                                  </w:r>
                                  <w:r>
                                    <w:rPr>
                                      <w:sz w:val="20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4432" w:type="dxa"/>
                                  <w:tcBorders>
                                    <w:left w:val="nil"/>
                                  </w:tcBorders>
                                </w:tcPr>
                                <w:p w14:paraId="73B0E2B0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63F56143" w14:textId="77777777" w:rsidR="007E3C7E" w:rsidRDefault="007E3C7E">
                                  <w:pPr>
                                    <w:pStyle w:val="TableParagraph"/>
                                    <w:spacing w:before="76"/>
                                    <w:ind w:left="113" w:right="34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Date of birth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tcBorders>
                                    <w:left w:val="nil"/>
                                  </w:tcBorders>
                                </w:tcPr>
                                <w:p w14:paraId="57A133C3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1442F0" w14:paraId="4684CC31" w14:textId="77777777" w:rsidTr="001442F0">
                              <w:trPr>
                                <w:trHeight w:val="525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145F24E1" w14:textId="77777777" w:rsidR="007E3C7E" w:rsidRDefault="007E3C7E">
                                  <w:pPr>
                                    <w:pStyle w:val="TableParagraph"/>
                                    <w:spacing w:before="62" w:line="230" w:lineRule="atLeast"/>
                                    <w:ind w:left="11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 xml:space="preserve">Microchip </w:t>
                                  </w: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</w:p>
                              </w:tc>
                              <w:tc>
                                <w:tcPr>
                                  <w:tcW w:w="4432" w:type="dxa"/>
                                  <w:tcBorders>
                                    <w:left w:val="nil"/>
                                  </w:tcBorders>
                                </w:tcPr>
                                <w:p w14:paraId="211683C9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77CA8AC3" w14:textId="77777777" w:rsidR="007E3C7E" w:rsidRDefault="007E3C7E">
                                  <w:pPr>
                                    <w:pStyle w:val="TableParagraph"/>
                                    <w:spacing w:before="62"/>
                                    <w:ind w:left="1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Gender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tcBorders>
                                    <w:left w:val="nil"/>
                                  </w:tcBorders>
                                </w:tcPr>
                                <w:p w14:paraId="303A4564" w14:textId="6D42044F" w:rsidR="007E3C7E" w:rsidRPr="009A2F2D" w:rsidRDefault="001442F0" w:rsidP="009A2F2D">
                                  <w:pPr>
                                    <w:pStyle w:val="TableParagraph"/>
                                    <w:jc w:val="center"/>
                                    <w:rPr>
                                      <w:rFonts w:ascii="Segoe Print" w:hAnsi="Segoe Print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FEMALE</w:t>
                                  </w:r>
                                </w:p>
                              </w:tc>
                            </w:tr>
                            <w:tr w:rsidR="001442F0" w14:paraId="68DBDF62" w14:textId="77777777" w:rsidTr="001442F0">
                              <w:trPr>
                                <w:trHeight w:val="621"/>
                              </w:trPr>
                              <w:tc>
                                <w:tcPr>
                                  <w:tcW w:w="1238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6F9A5CD9" w14:textId="0BE76412" w:rsidR="007E3C7E" w:rsidRDefault="001442F0">
                                  <w:pPr>
                                    <w:pStyle w:val="TableParagraph"/>
                                    <w:spacing w:before="76"/>
                                    <w:ind w:left="112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0"/>
                                    </w:rPr>
                                    <w:t>Colou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432" w:type="dxa"/>
                                  <w:tcBorders>
                                    <w:left w:val="nil"/>
                                  </w:tcBorders>
                                </w:tcPr>
                                <w:p w14:paraId="0FE8E400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43" w:type="dxa"/>
                                  <w:tcBorders>
                                    <w:right w:val="nil"/>
                                  </w:tcBorders>
                                  <w:shd w:val="clear" w:color="auto" w:fill="D9E2F3" w:themeFill="accent1" w:themeFillTint="33"/>
                                </w:tcPr>
                                <w:p w14:paraId="747F8E84" w14:textId="039E2DDE" w:rsidR="007E3C7E" w:rsidRDefault="001442F0">
                                  <w:pPr>
                                    <w:pStyle w:val="TableParagraph"/>
                                    <w:spacing w:before="76"/>
                                    <w:ind w:left="1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Breed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  <w:tcBorders>
                                    <w:left w:val="nil"/>
                                  </w:tcBorders>
                                </w:tcPr>
                                <w:p w14:paraId="5C8B58D6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615A40B" w14:textId="77777777" w:rsidR="007E3C7E" w:rsidRDefault="007E3C7E" w:rsidP="007E3C7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7DE4B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78pt;margin-top:30.55pt;width:459pt;height:9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38"/>
                        <w:gridCol w:w="4432"/>
                        <w:gridCol w:w="1843"/>
                        <w:gridCol w:w="1418"/>
                      </w:tblGrid>
                      <w:tr w:rsidR="001442F0" w14:paraId="5E4B934F" w14:textId="77777777" w:rsidTr="001442F0">
                        <w:trPr>
                          <w:trHeight w:val="618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44B1CA76" w14:textId="77777777" w:rsidR="007E3C7E" w:rsidRDefault="007E3C7E">
                            <w:pPr>
                              <w:pStyle w:val="TableParagraph"/>
                              <w:spacing w:before="17" w:line="308" w:lineRule="exact"/>
                              <w:ind w:left="11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 xml:space="preserve">Registered </w:t>
                            </w:r>
                            <w:r>
                              <w:rPr>
                                <w:sz w:val="20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4432" w:type="dxa"/>
                            <w:tcBorders>
                              <w:left w:val="nil"/>
                            </w:tcBorders>
                          </w:tcPr>
                          <w:p w14:paraId="73B0E2B0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63F56143" w14:textId="77777777" w:rsidR="007E3C7E" w:rsidRDefault="007E3C7E">
                            <w:pPr>
                              <w:pStyle w:val="TableParagraph"/>
                              <w:spacing w:before="76"/>
                              <w:ind w:left="113" w:right="349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 of birth</w:t>
                            </w:r>
                          </w:p>
                        </w:tc>
                        <w:tc>
                          <w:tcPr>
                            <w:tcW w:w="1418" w:type="dxa"/>
                            <w:tcBorders>
                              <w:left w:val="nil"/>
                            </w:tcBorders>
                          </w:tcPr>
                          <w:p w14:paraId="57A133C3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1442F0" w14:paraId="4684CC31" w14:textId="77777777" w:rsidTr="001442F0">
                        <w:trPr>
                          <w:trHeight w:val="525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145F24E1" w14:textId="77777777" w:rsidR="007E3C7E" w:rsidRDefault="007E3C7E">
                            <w:pPr>
                              <w:pStyle w:val="TableParagraph"/>
                              <w:spacing w:before="62" w:line="230" w:lineRule="atLeast"/>
                              <w:ind w:left="11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 xml:space="preserve">Microchip </w:t>
                            </w:r>
                            <w:r>
                              <w:rPr>
                                <w:sz w:val="20"/>
                              </w:rPr>
                              <w:t>number</w:t>
                            </w:r>
                          </w:p>
                        </w:tc>
                        <w:tc>
                          <w:tcPr>
                            <w:tcW w:w="4432" w:type="dxa"/>
                            <w:tcBorders>
                              <w:left w:val="nil"/>
                            </w:tcBorders>
                          </w:tcPr>
                          <w:p w14:paraId="211683C9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77CA8AC3" w14:textId="77777777" w:rsidR="007E3C7E" w:rsidRDefault="007E3C7E">
                            <w:pPr>
                              <w:pStyle w:val="TableParagraph"/>
                              <w:spacing w:before="62"/>
                              <w:ind w:left="1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Gender</w:t>
                            </w:r>
                          </w:p>
                        </w:tc>
                        <w:tc>
                          <w:tcPr>
                            <w:tcW w:w="1418" w:type="dxa"/>
                            <w:tcBorders>
                              <w:left w:val="nil"/>
                            </w:tcBorders>
                          </w:tcPr>
                          <w:p w14:paraId="303A4564" w14:textId="6D42044F" w:rsidR="007E3C7E" w:rsidRPr="009A2F2D" w:rsidRDefault="001442F0" w:rsidP="009A2F2D">
                            <w:pPr>
                              <w:pStyle w:val="TableParagraph"/>
                              <w:jc w:val="center"/>
                              <w:rPr>
                                <w:rFonts w:ascii="Segoe Print" w:hAnsi="Segoe Print"/>
                              </w:rPr>
                            </w:pPr>
                            <w:r>
                              <w:rPr>
                                <w:sz w:val="20"/>
                              </w:rPr>
                              <w:t>FEMALE</w:t>
                            </w:r>
                          </w:p>
                        </w:tc>
                      </w:tr>
                      <w:tr w:rsidR="001442F0" w14:paraId="68DBDF62" w14:textId="77777777" w:rsidTr="001442F0">
                        <w:trPr>
                          <w:trHeight w:val="621"/>
                        </w:trPr>
                        <w:tc>
                          <w:tcPr>
                            <w:tcW w:w="1238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6F9A5CD9" w14:textId="0BE76412" w:rsidR="007E3C7E" w:rsidRDefault="001442F0">
                            <w:pPr>
                              <w:pStyle w:val="TableParagraph"/>
                              <w:spacing w:before="76"/>
                              <w:ind w:left="112"/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Colour</w:t>
                            </w:r>
                            <w:proofErr w:type="spellEnd"/>
                          </w:p>
                        </w:tc>
                        <w:tc>
                          <w:tcPr>
                            <w:tcW w:w="4432" w:type="dxa"/>
                            <w:tcBorders>
                              <w:left w:val="nil"/>
                            </w:tcBorders>
                          </w:tcPr>
                          <w:p w14:paraId="0FE8E400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1843" w:type="dxa"/>
                            <w:tcBorders>
                              <w:right w:val="nil"/>
                            </w:tcBorders>
                            <w:shd w:val="clear" w:color="auto" w:fill="D9E2F3" w:themeFill="accent1" w:themeFillTint="33"/>
                          </w:tcPr>
                          <w:p w14:paraId="747F8E84" w14:textId="039E2DDE" w:rsidR="007E3C7E" w:rsidRDefault="001442F0">
                            <w:pPr>
                              <w:pStyle w:val="TableParagraph"/>
                              <w:spacing w:before="76"/>
                              <w:ind w:left="1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reed</w:t>
                            </w:r>
                          </w:p>
                        </w:tc>
                        <w:tc>
                          <w:tcPr>
                            <w:tcW w:w="1418" w:type="dxa"/>
                            <w:tcBorders>
                              <w:left w:val="nil"/>
                            </w:tcBorders>
                          </w:tcPr>
                          <w:p w14:paraId="5C8B58D6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5615A40B" w14:textId="77777777" w:rsidR="007E3C7E" w:rsidRDefault="007E3C7E" w:rsidP="007E3C7E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BBB3DCF" wp14:editId="333BA29C">
                <wp:simplePos x="0" y="0"/>
                <wp:positionH relativeFrom="page">
                  <wp:posOffset>7505700</wp:posOffset>
                </wp:positionH>
                <wp:positionV relativeFrom="paragraph">
                  <wp:posOffset>387985</wp:posOffset>
                </wp:positionV>
                <wp:extent cx="2610485" cy="1146810"/>
                <wp:effectExtent l="0" t="0" r="5715" b="2159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0485" cy="1146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12" w:space="0" w:color="000000"/>
                                <w:insideV w:val="single" w:sz="1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26"/>
                              <w:gridCol w:w="1962"/>
                            </w:tblGrid>
                            <w:tr w:rsidR="007E3C7E" w14:paraId="19F66F30" w14:textId="77777777" w:rsidTr="001442F0">
                              <w:trPr>
                                <w:trHeight w:val="839"/>
                              </w:trPr>
                              <w:tc>
                                <w:tcPr>
                                  <w:tcW w:w="2126" w:type="dxa"/>
                                  <w:tcBorders>
                                    <w:left w:val="thickThinMediumGap" w:sz="3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D9E2F3" w:themeFill="accent1" w:themeFillTint="33"/>
                                </w:tcPr>
                                <w:p w14:paraId="03628A29" w14:textId="77777777" w:rsidR="007E3C7E" w:rsidRDefault="007E3C7E">
                                  <w:pPr>
                                    <w:pStyle w:val="TableParagraph"/>
                                    <w:spacing w:before="73"/>
                                    <w:ind w:left="118" w:right="12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Date of this veterinary check</w:t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  <w:tcBorders>
                                    <w:left w:val="single" w:sz="4" w:space="0" w:color="000000"/>
                                    <w:bottom w:val="single" w:sz="4" w:space="0" w:color="000000"/>
                                    <w:right w:val="single" w:sz="6" w:space="0" w:color="000000"/>
                                  </w:tcBorders>
                                </w:tcPr>
                                <w:p w14:paraId="765AF1AD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4347D236" w14:textId="77777777" w:rsidTr="001442F0">
                              <w:trPr>
                                <w:trHeight w:val="915"/>
                              </w:trPr>
                              <w:tc>
                                <w:tcPr>
                                  <w:tcW w:w="2126" w:type="dxa"/>
                                  <w:tcBorders>
                                    <w:top w:val="single" w:sz="4" w:space="0" w:color="000000"/>
                                    <w:left w:val="thickThinMediumGap" w:sz="3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shd w:val="clear" w:color="auto" w:fill="D9E2F3" w:themeFill="accent1" w:themeFillTint="33"/>
                                </w:tcPr>
                                <w:p w14:paraId="1E14494D" w14:textId="77777777" w:rsidR="007E3C7E" w:rsidRDefault="007E3C7E">
                                  <w:pPr>
                                    <w:pStyle w:val="TableParagraph"/>
                                    <w:spacing w:before="76"/>
                                    <w:ind w:left="118" w:right="12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Date of last </w:t>
                                  </w:r>
                                </w:p>
                                <w:p w14:paraId="0B4CBFAE" w14:textId="3BA4AE7D" w:rsidR="007E3C7E" w:rsidRDefault="00381D11">
                                  <w:pPr>
                                    <w:pStyle w:val="TableParagraph"/>
                                    <w:spacing w:before="76"/>
                                    <w:ind w:left="118" w:right="12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litter</w:t>
                                  </w:r>
                                </w:p>
                              </w:tc>
                              <w:tc>
                                <w:tcPr>
                                  <w:tcW w:w="196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14:paraId="1A622C3D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5584858" w14:textId="77777777" w:rsidR="007E3C7E" w:rsidRDefault="007E3C7E" w:rsidP="007E3C7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BB3DCF" id="Text Box 5" o:spid="_x0000_s1027" type="#_x0000_t202" style="position:absolute;left:0;text-align:left;margin-left:591pt;margin-top:30.55pt;width:205.55pt;height:90.3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12" w:space="0" w:color="000000"/>
                          <w:insideV w:val="single" w:sz="1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26"/>
                        <w:gridCol w:w="1962"/>
                      </w:tblGrid>
                      <w:tr w:rsidR="007E3C7E" w14:paraId="19F66F30" w14:textId="77777777" w:rsidTr="001442F0">
                        <w:trPr>
                          <w:trHeight w:val="839"/>
                        </w:trPr>
                        <w:tc>
                          <w:tcPr>
                            <w:tcW w:w="2126" w:type="dxa"/>
                            <w:tcBorders>
                              <w:left w:val="thickThinMediumGap" w:sz="3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D9E2F3" w:themeFill="accent1" w:themeFillTint="33"/>
                          </w:tcPr>
                          <w:p w14:paraId="03628A29" w14:textId="77777777" w:rsidR="007E3C7E" w:rsidRDefault="007E3C7E">
                            <w:pPr>
                              <w:pStyle w:val="TableParagraph"/>
                              <w:spacing w:before="73"/>
                              <w:ind w:left="118" w:right="12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Date of this veterinary check</w:t>
                            </w:r>
                          </w:p>
                        </w:tc>
                        <w:tc>
                          <w:tcPr>
                            <w:tcW w:w="1962" w:type="dxa"/>
                            <w:tcBorders>
                              <w:left w:val="single" w:sz="4" w:space="0" w:color="000000"/>
                              <w:bottom w:val="single" w:sz="4" w:space="0" w:color="000000"/>
                              <w:right w:val="single" w:sz="6" w:space="0" w:color="000000"/>
                            </w:tcBorders>
                          </w:tcPr>
                          <w:p w14:paraId="765AF1AD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4347D236" w14:textId="77777777" w:rsidTr="001442F0">
                        <w:trPr>
                          <w:trHeight w:val="915"/>
                        </w:trPr>
                        <w:tc>
                          <w:tcPr>
                            <w:tcW w:w="2126" w:type="dxa"/>
                            <w:tcBorders>
                              <w:top w:val="single" w:sz="4" w:space="0" w:color="000000"/>
                              <w:left w:val="thickThinMediumGap" w:sz="3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shd w:val="clear" w:color="auto" w:fill="D9E2F3" w:themeFill="accent1" w:themeFillTint="33"/>
                          </w:tcPr>
                          <w:p w14:paraId="1E14494D" w14:textId="77777777" w:rsidR="007E3C7E" w:rsidRDefault="007E3C7E">
                            <w:pPr>
                              <w:pStyle w:val="TableParagraph"/>
                              <w:spacing w:before="76"/>
                              <w:ind w:left="118" w:right="12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Date of last </w:t>
                            </w:r>
                          </w:p>
                          <w:p w14:paraId="0B4CBFAE" w14:textId="3BA4AE7D" w:rsidR="007E3C7E" w:rsidRDefault="00381D11">
                            <w:pPr>
                              <w:pStyle w:val="TableParagraph"/>
                              <w:spacing w:before="76"/>
                              <w:ind w:left="118" w:right="122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litter</w:t>
                            </w:r>
                          </w:p>
                        </w:tc>
                        <w:tc>
                          <w:tcPr>
                            <w:tcW w:w="196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14:paraId="1A622C3D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35584858" w14:textId="77777777" w:rsidR="007E3C7E" w:rsidRDefault="007E3C7E" w:rsidP="007E3C7E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bookmarkStart w:id="0" w:name="Dog_details"/>
      <w:bookmarkEnd w:id="0"/>
      <w:r>
        <w:rPr>
          <w:b w:val="0"/>
          <w:color w:val="000090"/>
        </w:rPr>
        <w:t>Qu</w:t>
      </w:r>
      <w:r w:rsidR="00381D11" w:rsidRPr="001442F0">
        <w:rPr>
          <w:b w:val="0"/>
          <w:color w:val="000090"/>
        </w:rPr>
        <w:t>een</w:t>
      </w:r>
      <w:r w:rsidR="007E3C7E" w:rsidRPr="001442F0">
        <w:rPr>
          <w:b w:val="0"/>
          <w:color w:val="000090"/>
        </w:rPr>
        <w:t xml:space="preserve"> details</w:t>
      </w:r>
    </w:p>
    <w:p w14:paraId="5550FD57" w14:textId="77777777" w:rsidR="007E3C7E" w:rsidRDefault="007E3C7E" w:rsidP="007E3C7E">
      <w:pPr>
        <w:pStyle w:val="BodyText"/>
        <w:rPr>
          <w:b/>
          <w:sz w:val="30"/>
        </w:rPr>
      </w:pPr>
    </w:p>
    <w:p w14:paraId="1F13D4C4" w14:textId="4E199198" w:rsidR="007E3C7E" w:rsidRDefault="001442F0" w:rsidP="007E3C7E">
      <w:pPr>
        <w:spacing w:before="207"/>
        <w:ind w:left="321"/>
        <w:rPr>
          <w:sz w:val="20"/>
        </w:rPr>
      </w:pPr>
      <w:r>
        <w:rPr>
          <w:sz w:val="20"/>
        </w:rPr>
        <w:t>General comments about que</w:t>
      </w:r>
      <w:r w:rsidR="00381D11">
        <w:rPr>
          <w:sz w:val="20"/>
        </w:rPr>
        <w:t>en</w:t>
      </w:r>
      <w:r w:rsidR="007E3C7E">
        <w:rPr>
          <w:sz w:val="20"/>
        </w:rPr>
        <w:t>’s health (optional)</w:t>
      </w:r>
    </w:p>
    <w:p w14:paraId="56D62032" w14:textId="1136CEE1" w:rsidR="007E3C7E" w:rsidRDefault="001442F0" w:rsidP="007E3C7E">
      <w:pPr>
        <w:pStyle w:val="BodyText"/>
        <w:spacing w:before="11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3EEA11" wp14:editId="310DE5D1">
                <wp:simplePos x="0" y="0"/>
                <wp:positionH relativeFrom="page">
                  <wp:posOffset>5692140</wp:posOffset>
                </wp:positionH>
                <wp:positionV relativeFrom="paragraph">
                  <wp:posOffset>19685</wp:posOffset>
                </wp:positionV>
                <wp:extent cx="4671060" cy="3679190"/>
                <wp:effectExtent l="0" t="0" r="2540" b="38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1060" cy="3679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92"/>
                              <w:gridCol w:w="5386"/>
                            </w:tblGrid>
                            <w:tr w:rsidR="007E3C7E" w14:paraId="42799FAF" w14:textId="77777777" w:rsidTr="001442F0">
                              <w:trPr>
                                <w:trHeight w:val="767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189AC1EF" w14:textId="77777777" w:rsidR="007E3C7E" w:rsidRDefault="007E3C7E">
                                  <w:pPr>
                                    <w:pStyle w:val="TableParagraph"/>
                                    <w:spacing w:before="76" w:line="230" w:lineRule="atLeast"/>
                                    <w:ind w:left="115" w:right="3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Veterinary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 xml:space="preserve">practitioner </w:t>
                                  </w:r>
                                  <w:r>
                                    <w:rPr>
                                      <w:sz w:val="20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040EAFC4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5A8E57C7" w14:textId="77777777" w:rsidTr="001442F0">
                              <w:trPr>
                                <w:trHeight w:val="997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4EEFE03A" w14:textId="77777777" w:rsidR="007E3C7E" w:rsidRDefault="007E3C7E">
                                  <w:pPr>
                                    <w:pStyle w:val="TableParagraph"/>
                                    <w:spacing w:before="78"/>
                                    <w:ind w:left="115" w:right="6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actice name and address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37A013C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453B89E2" w14:textId="77777777" w:rsidTr="001442F0">
                              <w:trPr>
                                <w:trHeight w:val="542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21CA463C" w14:textId="77777777" w:rsidR="007E3C7E" w:rsidRDefault="007E3C7E">
                                  <w:pPr>
                                    <w:pStyle w:val="TableParagraph"/>
                                    <w:spacing w:before="78" w:line="230" w:lineRule="atLeast"/>
                                    <w:ind w:left="115" w:right="86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 xml:space="preserve">Contact </w:t>
                                  </w: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7F53693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482DA49B" w14:textId="77777777" w:rsidTr="001442F0">
                              <w:trPr>
                                <w:trHeight w:val="767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18256CD5" w14:textId="376F6AE2" w:rsidR="007E3C7E" w:rsidRDefault="00381D11">
                                  <w:pPr>
                                    <w:pStyle w:val="TableParagraph"/>
                                    <w:spacing w:before="73" w:line="230" w:lineRule="atLeast"/>
                                    <w:ind w:left="115" w:right="3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GCCFV </w:t>
                                  </w:r>
                                  <w:r w:rsidR="007E3C7E">
                                    <w:rPr>
                                      <w:sz w:val="20"/>
                                    </w:rPr>
                                    <w:t>Members Name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ECCF706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1A604AFB" w14:textId="77777777" w:rsidTr="001442F0">
                              <w:trPr>
                                <w:trHeight w:val="873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1A1098DD" w14:textId="48643273" w:rsidR="007E3C7E" w:rsidRDefault="007E3C7E">
                                  <w:pPr>
                                    <w:pStyle w:val="TableParagraph"/>
                                    <w:spacing w:before="76"/>
                                    <w:ind w:left="115" w:right="3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Registered</w:t>
                                  </w:r>
                                </w:p>
                                <w:p w14:paraId="09C525DD" w14:textId="77777777" w:rsidR="007E3C7E" w:rsidRDefault="007E3C7E">
                                  <w:pPr>
                                    <w:pStyle w:val="TableParagraph"/>
                                    <w:spacing w:before="78"/>
                                    <w:ind w:left="1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refix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6B4A3F03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7E3C7E" w14:paraId="4F473499" w14:textId="77777777" w:rsidTr="001442F0">
                              <w:trPr>
                                <w:trHeight w:val="772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7B294071" w14:textId="46F03128" w:rsidR="007E3C7E" w:rsidRDefault="007E3C7E">
                                  <w:pPr>
                                    <w:pStyle w:val="TableParagraph"/>
                                    <w:spacing w:before="76" w:line="230" w:lineRule="atLeast"/>
                                    <w:ind w:left="115" w:right="3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embership Number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789A3744" w14:textId="77777777" w:rsidR="007E3C7E" w:rsidRDefault="007E3C7E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1442F0" w14:paraId="31D9F16E" w14:textId="77777777" w:rsidTr="001442F0">
                              <w:trPr>
                                <w:trHeight w:val="772"/>
                              </w:trPr>
                              <w:tc>
                                <w:tcPr>
                                  <w:tcW w:w="1692" w:type="dxa"/>
                                  <w:shd w:val="clear" w:color="auto" w:fill="D9E2F3" w:themeFill="accent1" w:themeFillTint="33"/>
                                </w:tcPr>
                                <w:p w14:paraId="7B737DC3" w14:textId="23D22D31" w:rsidR="001442F0" w:rsidRDefault="001442F0">
                                  <w:pPr>
                                    <w:pStyle w:val="TableParagraph"/>
                                    <w:spacing w:before="76" w:line="230" w:lineRule="atLeast"/>
                                    <w:ind w:left="115" w:right="3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ER Source Number</w:t>
                                  </w:r>
                                </w:p>
                              </w:tc>
                              <w:tc>
                                <w:tcPr>
                                  <w:tcW w:w="5386" w:type="dxa"/>
                                </w:tcPr>
                                <w:p w14:paraId="18ACA245" w14:textId="77777777" w:rsidR="001442F0" w:rsidRDefault="001442F0">
                                  <w:pPr>
                                    <w:pStyle w:val="TableParagraph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9B9A606" w14:textId="77777777" w:rsidR="007E3C7E" w:rsidRDefault="007E3C7E" w:rsidP="007E3C7E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EEA11" id="Text Box 4" o:spid="_x0000_s1028" type="#_x0000_t202" style="position:absolute;margin-left:448.2pt;margin-top:1.55pt;width:367.8pt;height:289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92"/>
                        <w:gridCol w:w="5386"/>
                      </w:tblGrid>
                      <w:tr w:rsidR="007E3C7E" w14:paraId="42799FAF" w14:textId="77777777" w:rsidTr="001442F0">
                        <w:trPr>
                          <w:trHeight w:val="767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189AC1EF" w14:textId="77777777" w:rsidR="007E3C7E" w:rsidRDefault="007E3C7E">
                            <w:pPr>
                              <w:pStyle w:val="TableParagraph"/>
                              <w:spacing w:before="76" w:line="230" w:lineRule="atLeast"/>
                              <w:ind w:left="115" w:right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Veterinary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 xml:space="preserve">practitioner </w:t>
                            </w:r>
                            <w:r>
                              <w:rPr>
                                <w:sz w:val="20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040EAFC4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5A8E57C7" w14:textId="77777777" w:rsidTr="001442F0">
                        <w:trPr>
                          <w:trHeight w:val="997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4EEFE03A" w14:textId="77777777" w:rsidR="007E3C7E" w:rsidRDefault="007E3C7E">
                            <w:pPr>
                              <w:pStyle w:val="TableParagraph"/>
                              <w:spacing w:before="78"/>
                              <w:ind w:left="115" w:right="6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actice name and address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637A013C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453B89E2" w14:textId="77777777" w:rsidTr="001442F0">
                        <w:trPr>
                          <w:trHeight w:val="542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21CA463C" w14:textId="77777777" w:rsidR="007E3C7E" w:rsidRDefault="007E3C7E">
                            <w:pPr>
                              <w:pStyle w:val="TableParagraph"/>
                              <w:spacing w:before="78" w:line="230" w:lineRule="atLeast"/>
                              <w:ind w:left="115" w:right="86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 xml:space="preserve">Contact </w:t>
                            </w:r>
                            <w:r>
                              <w:rPr>
                                <w:sz w:val="20"/>
                              </w:rPr>
                              <w:t>number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67F53693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482DA49B" w14:textId="77777777" w:rsidTr="001442F0">
                        <w:trPr>
                          <w:trHeight w:val="767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18256CD5" w14:textId="376F6AE2" w:rsidR="007E3C7E" w:rsidRDefault="00381D11">
                            <w:pPr>
                              <w:pStyle w:val="TableParagraph"/>
                              <w:spacing w:before="73" w:line="230" w:lineRule="atLeast"/>
                              <w:ind w:left="115" w:right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GCCFV </w:t>
                            </w:r>
                            <w:r w:rsidR="007E3C7E">
                              <w:rPr>
                                <w:sz w:val="20"/>
                              </w:rPr>
                              <w:t>Members Name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6ECCF706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1A604AFB" w14:textId="77777777" w:rsidTr="001442F0">
                        <w:trPr>
                          <w:trHeight w:val="873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1A1098DD" w14:textId="48643273" w:rsidR="007E3C7E" w:rsidRDefault="007E3C7E">
                            <w:pPr>
                              <w:pStyle w:val="TableParagraph"/>
                              <w:spacing w:before="76"/>
                              <w:ind w:left="115" w:right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Registered</w:t>
                            </w:r>
                          </w:p>
                          <w:p w14:paraId="09C525DD" w14:textId="77777777" w:rsidR="007E3C7E" w:rsidRDefault="007E3C7E">
                            <w:pPr>
                              <w:pStyle w:val="TableParagraph"/>
                              <w:spacing w:before="78"/>
                              <w:ind w:left="11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refix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6B4A3F03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7E3C7E" w14:paraId="4F473499" w14:textId="77777777" w:rsidTr="001442F0">
                        <w:trPr>
                          <w:trHeight w:val="772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7B294071" w14:textId="46F03128" w:rsidR="007E3C7E" w:rsidRDefault="007E3C7E">
                            <w:pPr>
                              <w:pStyle w:val="TableParagraph"/>
                              <w:spacing w:before="76" w:line="230" w:lineRule="atLeast"/>
                              <w:ind w:left="115" w:right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embership Number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789A3744" w14:textId="77777777" w:rsidR="007E3C7E" w:rsidRDefault="007E3C7E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1442F0" w14:paraId="31D9F16E" w14:textId="77777777" w:rsidTr="001442F0">
                        <w:trPr>
                          <w:trHeight w:val="772"/>
                        </w:trPr>
                        <w:tc>
                          <w:tcPr>
                            <w:tcW w:w="1692" w:type="dxa"/>
                            <w:shd w:val="clear" w:color="auto" w:fill="D9E2F3" w:themeFill="accent1" w:themeFillTint="33"/>
                          </w:tcPr>
                          <w:p w14:paraId="7B737DC3" w14:textId="23D22D31" w:rsidR="001442F0" w:rsidRDefault="001442F0">
                            <w:pPr>
                              <w:pStyle w:val="TableParagraph"/>
                              <w:spacing w:before="76" w:line="230" w:lineRule="atLeast"/>
                              <w:ind w:left="115" w:right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ER Source Number</w:t>
                            </w:r>
                          </w:p>
                        </w:tc>
                        <w:tc>
                          <w:tcPr>
                            <w:tcW w:w="5386" w:type="dxa"/>
                          </w:tcPr>
                          <w:p w14:paraId="18ACA245" w14:textId="77777777" w:rsidR="001442F0" w:rsidRDefault="001442F0">
                            <w:pPr>
                              <w:pStyle w:val="TableParagraph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79B9A606" w14:textId="77777777" w:rsidR="007E3C7E" w:rsidRDefault="007E3C7E" w:rsidP="007E3C7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E3C7E"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0DA66D0A" wp14:editId="3B560053">
                <wp:simplePos x="0" y="0"/>
                <wp:positionH relativeFrom="page">
                  <wp:posOffset>1075690</wp:posOffset>
                </wp:positionH>
                <wp:positionV relativeFrom="paragraph">
                  <wp:posOffset>133985</wp:posOffset>
                </wp:positionV>
                <wp:extent cx="4343400" cy="942975"/>
                <wp:effectExtent l="8890" t="3175" r="635" b="6350"/>
                <wp:wrapTopAndBottom/>
                <wp:docPr id="1" name="Freefor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43400" cy="942975"/>
                        </a:xfrm>
                        <a:custGeom>
                          <a:avLst/>
                          <a:gdLst>
                            <a:gd name="T0" fmla="+- 0 8534 1694"/>
                            <a:gd name="T1" fmla="*/ T0 w 6840"/>
                            <a:gd name="T2" fmla="+- 0 211 211"/>
                            <a:gd name="T3" fmla="*/ 211 h 1485"/>
                            <a:gd name="T4" fmla="+- 0 1694 1694"/>
                            <a:gd name="T5" fmla="*/ T4 w 6840"/>
                            <a:gd name="T6" fmla="+- 0 211 211"/>
                            <a:gd name="T7" fmla="*/ 211 h 1485"/>
                            <a:gd name="T8" fmla="+- 0 1694 1694"/>
                            <a:gd name="T9" fmla="*/ T8 w 6840"/>
                            <a:gd name="T10" fmla="+- 0 1696 211"/>
                            <a:gd name="T11" fmla="*/ 1696 h 1485"/>
                            <a:gd name="T12" fmla="+- 0 1702 1694"/>
                            <a:gd name="T13" fmla="*/ T12 w 6840"/>
                            <a:gd name="T14" fmla="+- 0 1696 211"/>
                            <a:gd name="T15" fmla="*/ 1696 h 1485"/>
                            <a:gd name="T16" fmla="+- 0 1702 1694"/>
                            <a:gd name="T17" fmla="*/ T16 w 6840"/>
                            <a:gd name="T18" fmla="+- 0 233 211"/>
                            <a:gd name="T19" fmla="*/ 233 h 1485"/>
                            <a:gd name="T20" fmla="+- 0 1710 1694"/>
                            <a:gd name="T21" fmla="*/ T20 w 6840"/>
                            <a:gd name="T22" fmla="+- 0 222 211"/>
                            <a:gd name="T23" fmla="*/ 222 h 1485"/>
                            <a:gd name="T24" fmla="+- 0 8534 1694"/>
                            <a:gd name="T25" fmla="*/ T24 w 6840"/>
                            <a:gd name="T26" fmla="+- 0 222 211"/>
                            <a:gd name="T27" fmla="*/ 222 h 1485"/>
                            <a:gd name="T28" fmla="+- 0 8534 1694"/>
                            <a:gd name="T29" fmla="*/ T28 w 6840"/>
                            <a:gd name="T30" fmla="+- 0 211 211"/>
                            <a:gd name="T31" fmla="*/ 211 h 1485"/>
                            <a:gd name="T32" fmla="+- 0 1702 1694"/>
                            <a:gd name="T33" fmla="*/ T32 w 6840"/>
                            <a:gd name="T34" fmla="+- 0 1675 211"/>
                            <a:gd name="T35" fmla="*/ 1675 h 1485"/>
                            <a:gd name="T36" fmla="+- 0 1702 1694"/>
                            <a:gd name="T37" fmla="*/ T36 w 6840"/>
                            <a:gd name="T38" fmla="+- 0 1696 211"/>
                            <a:gd name="T39" fmla="*/ 1696 h 1485"/>
                            <a:gd name="T40" fmla="+- 0 1710 1694"/>
                            <a:gd name="T41" fmla="*/ T40 w 6840"/>
                            <a:gd name="T42" fmla="+- 0 1696 211"/>
                            <a:gd name="T43" fmla="*/ 1696 h 1485"/>
                            <a:gd name="T44" fmla="+- 0 1710 1694"/>
                            <a:gd name="T45" fmla="*/ T44 w 6840"/>
                            <a:gd name="T46" fmla="+- 0 1687 211"/>
                            <a:gd name="T47" fmla="*/ 1687 h 1485"/>
                            <a:gd name="T48" fmla="+- 0 1702 1694"/>
                            <a:gd name="T49" fmla="*/ T48 w 6840"/>
                            <a:gd name="T50" fmla="+- 0 1675 211"/>
                            <a:gd name="T51" fmla="*/ 1675 h 1485"/>
                            <a:gd name="T52" fmla="+- 0 8527 1694"/>
                            <a:gd name="T53" fmla="*/ T52 w 6840"/>
                            <a:gd name="T54" fmla="+- 0 1675 211"/>
                            <a:gd name="T55" fmla="*/ 1675 h 1485"/>
                            <a:gd name="T56" fmla="+- 0 1702 1694"/>
                            <a:gd name="T57" fmla="*/ T56 w 6840"/>
                            <a:gd name="T58" fmla="+- 0 1675 211"/>
                            <a:gd name="T59" fmla="*/ 1675 h 1485"/>
                            <a:gd name="T60" fmla="+- 0 1710 1694"/>
                            <a:gd name="T61" fmla="*/ T60 w 6840"/>
                            <a:gd name="T62" fmla="+- 0 1687 211"/>
                            <a:gd name="T63" fmla="*/ 1687 h 1485"/>
                            <a:gd name="T64" fmla="+- 0 1710 1694"/>
                            <a:gd name="T65" fmla="*/ T64 w 6840"/>
                            <a:gd name="T66" fmla="+- 0 1696 211"/>
                            <a:gd name="T67" fmla="*/ 1696 h 1485"/>
                            <a:gd name="T68" fmla="+- 0 8518 1694"/>
                            <a:gd name="T69" fmla="*/ T68 w 6840"/>
                            <a:gd name="T70" fmla="+- 0 1696 211"/>
                            <a:gd name="T71" fmla="*/ 1696 h 1485"/>
                            <a:gd name="T72" fmla="+- 0 8518 1694"/>
                            <a:gd name="T73" fmla="*/ T72 w 6840"/>
                            <a:gd name="T74" fmla="+- 0 1687 211"/>
                            <a:gd name="T75" fmla="*/ 1687 h 1485"/>
                            <a:gd name="T76" fmla="+- 0 8527 1694"/>
                            <a:gd name="T77" fmla="*/ T76 w 6840"/>
                            <a:gd name="T78" fmla="+- 0 1675 211"/>
                            <a:gd name="T79" fmla="*/ 1675 h 1485"/>
                            <a:gd name="T80" fmla="+- 0 8527 1694"/>
                            <a:gd name="T81" fmla="*/ T80 w 6840"/>
                            <a:gd name="T82" fmla="+- 0 1675 211"/>
                            <a:gd name="T83" fmla="*/ 1675 h 1485"/>
                            <a:gd name="T84" fmla="+- 0 8518 1694"/>
                            <a:gd name="T85" fmla="*/ T84 w 6840"/>
                            <a:gd name="T86" fmla="+- 0 1687 211"/>
                            <a:gd name="T87" fmla="*/ 1687 h 1485"/>
                            <a:gd name="T88" fmla="+- 0 8518 1694"/>
                            <a:gd name="T89" fmla="*/ T88 w 6840"/>
                            <a:gd name="T90" fmla="+- 0 1696 211"/>
                            <a:gd name="T91" fmla="*/ 1696 h 1485"/>
                            <a:gd name="T92" fmla="+- 0 8527 1694"/>
                            <a:gd name="T93" fmla="*/ T92 w 6840"/>
                            <a:gd name="T94" fmla="+- 0 1696 211"/>
                            <a:gd name="T95" fmla="*/ 1696 h 1485"/>
                            <a:gd name="T96" fmla="+- 0 8527 1694"/>
                            <a:gd name="T97" fmla="*/ T96 w 6840"/>
                            <a:gd name="T98" fmla="+- 0 1675 211"/>
                            <a:gd name="T99" fmla="*/ 1675 h 1485"/>
                            <a:gd name="T100" fmla="+- 0 8534 1694"/>
                            <a:gd name="T101" fmla="*/ T100 w 6840"/>
                            <a:gd name="T102" fmla="+- 0 222 211"/>
                            <a:gd name="T103" fmla="*/ 222 h 1485"/>
                            <a:gd name="T104" fmla="+- 0 8518 1694"/>
                            <a:gd name="T105" fmla="*/ T104 w 6840"/>
                            <a:gd name="T106" fmla="+- 0 222 211"/>
                            <a:gd name="T107" fmla="*/ 222 h 1485"/>
                            <a:gd name="T108" fmla="+- 0 8527 1694"/>
                            <a:gd name="T109" fmla="*/ T108 w 6840"/>
                            <a:gd name="T110" fmla="+- 0 233 211"/>
                            <a:gd name="T111" fmla="*/ 233 h 1485"/>
                            <a:gd name="T112" fmla="+- 0 8527 1694"/>
                            <a:gd name="T113" fmla="*/ T112 w 6840"/>
                            <a:gd name="T114" fmla="+- 0 1696 211"/>
                            <a:gd name="T115" fmla="*/ 1696 h 1485"/>
                            <a:gd name="T116" fmla="+- 0 8534 1694"/>
                            <a:gd name="T117" fmla="*/ T116 w 6840"/>
                            <a:gd name="T118" fmla="+- 0 1696 211"/>
                            <a:gd name="T119" fmla="*/ 1696 h 1485"/>
                            <a:gd name="T120" fmla="+- 0 8534 1694"/>
                            <a:gd name="T121" fmla="*/ T120 w 6840"/>
                            <a:gd name="T122" fmla="+- 0 222 211"/>
                            <a:gd name="T123" fmla="*/ 222 h 1485"/>
                            <a:gd name="T124" fmla="+- 0 1710 1694"/>
                            <a:gd name="T125" fmla="*/ T124 w 6840"/>
                            <a:gd name="T126" fmla="+- 0 222 211"/>
                            <a:gd name="T127" fmla="*/ 222 h 1485"/>
                            <a:gd name="T128" fmla="+- 0 1702 1694"/>
                            <a:gd name="T129" fmla="*/ T128 w 6840"/>
                            <a:gd name="T130" fmla="+- 0 233 211"/>
                            <a:gd name="T131" fmla="*/ 233 h 1485"/>
                            <a:gd name="T132" fmla="+- 0 1702 1694"/>
                            <a:gd name="T133" fmla="*/ T132 w 6840"/>
                            <a:gd name="T134" fmla="+- 0 1675 211"/>
                            <a:gd name="T135" fmla="*/ 1675 h 1485"/>
                            <a:gd name="T136" fmla="+- 0 1710 1694"/>
                            <a:gd name="T137" fmla="*/ T136 w 6840"/>
                            <a:gd name="T138" fmla="+- 0 1675 211"/>
                            <a:gd name="T139" fmla="*/ 1675 h 1485"/>
                            <a:gd name="T140" fmla="+- 0 1710 1694"/>
                            <a:gd name="T141" fmla="*/ T140 w 6840"/>
                            <a:gd name="T142" fmla="+- 0 222 211"/>
                            <a:gd name="T143" fmla="*/ 222 h 1485"/>
                            <a:gd name="T144" fmla="+- 0 8518 1694"/>
                            <a:gd name="T145" fmla="*/ T144 w 6840"/>
                            <a:gd name="T146" fmla="+- 0 222 211"/>
                            <a:gd name="T147" fmla="*/ 222 h 1485"/>
                            <a:gd name="T148" fmla="+- 0 8518 1694"/>
                            <a:gd name="T149" fmla="*/ T148 w 6840"/>
                            <a:gd name="T150" fmla="+- 0 1675 211"/>
                            <a:gd name="T151" fmla="*/ 1675 h 1485"/>
                            <a:gd name="T152" fmla="+- 0 8527 1694"/>
                            <a:gd name="T153" fmla="*/ T152 w 6840"/>
                            <a:gd name="T154" fmla="+- 0 1675 211"/>
                            <a:gd name="T155" fmla="*/ 1675 h 1485"/>
                            <a:gd name="T156" fmla="+- 0 8527 1694"/>
                            <a:gd name="T157" fmla="*/ T156 w 6840"/>
                            <a:gd name="T158" fmla="+- 0 233 211"/>
                            <a:gd name="T159" fmla="*/ 233 h 1485"/>
                            <a:gd name="T160" fmla="+- 0 8518 1694"/>
                            <a:gd name="T161" fmla="*/ T160 w 6840"/>
                            <a:gd name="T162" fmla="+- 0 222 211"/>
                            <a:gd name="T163" fmla="*/ 222 h 1485"/>
                            <a:gd name="T164" fmla="+- 0 8518 1694"/>
                            <a:gd name="T165" fmla="*/ T164 w 6840"/>
                            <a:gd name="T166" fmla="+- 0 222 211"/>
                            <a:gd name="T167" fmla="*/ 222 h 1485"/>
                            <a:gd name="T168" fmla="+- 0 1710 1694"/>
                            <a:gd name="T169" fmla="*/ T168 w 6840"/>
                            <a:gd name="T170" fmla="+- 0 222 211"/>
                            <a:gd name="T171" fmla="*/ 222 h 1485"/>
                            <a:gd name="T172" fmla="+- 0 1710 1694"/>
                            <a:gd name="T173" fmla="*/ T172 w 6840"/>
                            <a:gd name="T174" fmla="+- 0 233 211"/>
                            <a:gd name="T175" fmla="*/ 233 h 1485"/>
                            <a:gd name="T176" fmla="+- 0 8518 1694"/>
                            <a:gd name="T177" fmla="*/ T176 w 6840"/>
                            <a:gd name="T178" fmla="+- 0 233 211"/>
                            <a:gd name="T179" fmla="*/ 233 h 1485"/>
                            <a:gd name="T180" fmla="+- 0 8518 1694"/>
                            <a:gd name="T181" fmla="*/ T180 w 6840"/>
                            <a:gd name="T182" fmla="+- 0 222 211"/>
                            <a:gd name="T183" fmla="*/ 222 h 148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6840" h="1485">
                              <a:moveTo>
                                <a:pt x="6840" y="0"/>
                              </a:moveTo>
                              <a:lnTo>
                                <a:pt x="0" y="0"/>
                              </a:lnTo>
                              <a:lnTo>
                                <a:pt x="0" y="1485"/>
                              </a:lnTo>
                              <a:lnTo>
                                <a:pt x="8" y="1485"/>
                              </a:lnTo>
                              <a:lnTo>
                                <a:pt x="8" y="22"/>
                              </a:lnTo>
                              <a:lnTo>
                                <a:pt x="16" y="11"/>
                              </a:lnTo>
                              <a:lnTo>
                                <a:pt x="6840" y="11"/>
                              </a:lnTo>
                              <a:lnTo>
                                <a:pt x="6840" y="0"/>
                              </a:lnTo>
                              <a:close/>
                              <a:moveTo>
                                <a:pt x="8" y="1464"/>
                              </a:moveTo>
                              <a:lnTo>
                                <a:pt x="8" y="1485"/>
                              </a:lnTo>
                              <a:lnTo>
                                <a:pt x="16" y="1485"/>
                              </a:lnTo>
                              <a:lnTo>
                                <a:pt x="16" y="1476"/>
                              </a:lnTo>
                              <a:lnTo>
                                <a:pt x="8" y="1464"/>
                              </a:lnTo>
                              <a:close/>
                              <a:moveTo>
                                <a:pt x="6833" y="1464"/>
                              </a:moveTo>
                              <a:lnTo>
                                <a:pt x="8" y="1464"/>
                              </a:lnTo>
                              <a:lnTo>
                                <a:pt x="16" y="1476"/>
                              </a:lnTo>
                              <a:lnTo>
                                <a:pt x="16" y="1485"/>
                              </a:lnTo>
                              <a:lnTo>
                                <a:pt x="6824" y="1485"/>
                              </a:lnTo>
                              <a:lnTo>
                                <a:pt x="6824" y="1476"/>
                              </a:lnTo>
                              <a:lnTo>
                                <a:pt x="6833" y="1464"/>
                              </a:lnTo>
                              <a:close/>
                              <a:moveTo>
                                <a:pt x="6833" y="1464"/>
                              </a:moveTo>
                              <a:lnTo>
                                <a:pt x="6824" y="1476"/>
                              </a:lnTo>
                              <a:lnTo>
                                <a:pt x="6824" y="1485"/>
                              </a:lnTo>
                              <a:lnTo>
                                <a:pt x="6833" y="1485"/>
                              </a:lnTo>
                              <a:lnTo>
                                <a:pt x="6833" y="1464"/>
                              </a:lnTo>
                              <a:close/>
                              <a:moveTo>
                                <a:pt x="6840" y="11"/>
                              </a:moveTo>
                              <a:lnTo>
                                <a:pt x="6824" y="11"/>
                              </a:lnTo>
                              <a:lnTo>
                                <a:pt x="6833" y="22"/>
                              </a:lnTo>
                              <a:lnTo>
                                <a:pt x="6833" y="1485"/>
                              </a:lnTo>
                              <a:lnTo>
                                <a:pt x="6840" y="1485"/>
                              </a:lnTo>
                              <a:lnTo>
                                <a:pt x="6840" y="11"/>
                              </a:lnTo>
                              <a:close/>
                              <a:moveTo>
                                <a:pt x="16" y="11"/>
                              </a:moveTo>
                              <a:lnTo>
                                <a:pt x="8" y="22"/>
                              </a:lnTo>
                              <a:lnTo>
                                <a:pt x="8" y="1464"/>
                              </a:lnTo>
                              <a:lnTo>
                                <a:pt x="16" y="1464"/>
                              </a:lnTo>
                              <a:lnTo>
                                <a:pt x="16" y="11"/>
                              </a:lnTo>
                              <a:close/>
                              <a:moveTo>
                                <a:pt x="6824" y="11"/>
                              </a:moveTo>
                              <a:lnTo>
                                <a:pt x="6824" y="1464"/>
                              </a:lnTo>
                              <a:lnTo>
                                <a:pt x="6833" y="1464"/>
                              </a:lnTo>
                              <a:lnTo>
                                <a:pt x="6833" y="22"/>
                              </a:lnTo>
                              <a:lnTo>
                                <a:pt x="6824" y="11"/>
                              </a:lnTo>
                              <a:close/>
                              <a:moveTo>
                                <a:pt x="6824" y="11"/>
                              </a:moveTo>
                              <a:lnTo>
                                <a:pt x="16" y="11"/>
                              </a:lnTo>
                              <a:lnTo>
                                <a:pt x="16" y="22"/>
                              </a:lnTo>
                              <a:lnTo>
                                <a:pt x="6824" y="22"/>
                              </a:lnTo>
                              <a:lnTo>
                                <a:pt x="6824" y="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0B5B6E" id="Freeform 1" o:spid="_x0000_s1026" style="position:absolute;margin-left:84.7pt;margin-top:10.55pt;width:342pt;height:74.2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40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" path="m6840,l,,,1485r8,l8,22,16,11r6824,l6840,xm8,1464r,21l16,1485r,-9l8,1464xm6833,1464l8,1464r8,12l16,1485r6808,l6824,1476r9,-12xm6833,1464r-9,12l6824,1485r9,l6833,1464xm6840,11r-16,l6833,22r,1463l6840,1485r,-1474xm16,11l8,22r,1442l16,1464,16,11xm6824,11r,1453l6833,1464r,-1442l6824,11xm6824,11l16,11r,11l6824,22r,-11xe" fillcolor="black" stroked="f">
                <v:path arrowok="t" o:connecttype="custom" o:connectlocs="4343400,133985;0,133985;0,1076960;5080,1076960;5080,147955;10160,140970;4343400,140970;4343400,133985;5080,1063625;5080,1076960;10160,1076960;10160,1071245;5080,1063625;4338955,1063625;5080,1063625;10160,1071245;10160,1076960;4333240,1076960;4333240,1071245;4338955,1063625;4338955,1063625;4333240,1071245;4333240,1076960;4338955,1076960;4338955,1063625;4343400,140970;4333240,140970;4338955,147955;4338955,1076960;4343400,1076960;4343400,140970;10160,140970;5080,147955;5080,1063625;10160,1063625;10160,140970;4333240,140970;4333240,1063625;4338955,1063625;4338955,147955;4333240,140970;4333240,140970;10160,140970;10160,147955;4333240,147955;4333240,140970" o:connectangles="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14:paraId="6F9DF275" w14:textId="77777777" w:rsidR="007E3C7E" w:rsidRPr="001442F0" w:rsidRDefault="007E3C7E" w:rsidP="007E3C7E">
      <w:pPr>
        <w:pStyle w:val="Heading1"/>
        <w:spacing w:before="182"/>
        <w:rPr>
          <w:color w:val="000090"/>
          <w:sz w:val="22"/>
          <w:szCs w:val="22"/>
        </w:rPr>
      </w:pPr>
      <w:bookmarkStart w:id="1" w:name="Declaration"/>
      <w:bookmarkEnd w:id="1"/>
      <w:r w:rsidRPr="001442F0">
        <w:rPr>
          <w:color w:val="000090"/>
          <w:sz w:val="22"/>
          <w:szCs w:val="22"/>
        </w:rPr>
        <w:t>Declaration</w:t>
      </w:r>
    </w:p>
    <w:p w14:paraId="196B599C" w14:textId="77777777" w:rsidR="007E3C7E" w:rsidRPr="00517D91" w:rsidRDefault="007E3C7E" w:rsidP="007E3C7E">
      <w:pPr>
        <w:pStyle w:val="BodyText"/>
        <w:spacing w:before="9"/>
        <w:rPr>
          <w:b/>
          <w:sz w:val="22"/>
          <w:szCs w:val="22"/>
        </w:rPr>
      </w:pPr>
    </w:p>
    <w:p w14:paraId="465966C0" w14:textId="77777777" w:rsidR="007E3C7E" w:rsidRPr="00517D91" w:rsidRDefault="007E3C7E" w:rsidP="007E3C7E">
      <w:pPr>
        <w:pStyle w:val="BodyText"/>
        <w:tabs>
          <w:tab w:val="left" w:pos="6782"/>
        </w:tabs>
        <w:ind w:left="321"/>
        <w:rPr>
          <w:sz w:val="22"/>
          <w:szCs w:val="22"/>
        </w:rPr>
      </w:pPr>
      <w:r w:rsidRPr="00517D91">
        <w:rPr>
          <w:sz w:val="22"/>
          <w:szCs w:val="22"/>
        </w:rPr>
        <w:t>I</w:t>
      </w:r>
      <w:r w:rsidRPr="00517D91">
        <w:rPr>
          <w:spacing w:val="1"/>
          <w:sz w:val="22"/>
          <w:szCs w:val="22"/>
        </w:rPr>
        <w:t xml:space="preserve"> </w:t>
      </w:r>
      <w:r w:rsidRPr="00517D91">
        <w:rPr>
          <w:sz w:val="22"/>
          <w:szCs w:val="22"/>
        </w:rPr>
        <w:t>,</w:t>
      </w:r>
      <w:r w:rsidRPr="00517D91">
        <w:rPr>
          <w:sz w:val="22"/>
          <w:szCs w:val="22"/>
          <w:u w:val="single"/>
        </w:rPr>
        <w:t xml:space="preserve"> </w:t>
      </w:r>
      <w:r w:rsidRPr="00517D91">
        <w:rPr>
          <w:sz w:val="22"/>
          <w:szCs w:val="22"/>
          <w:u w:val="single"/>
        </w:rPr>
        <w:tab/>
      </w:r>
      <w:r w:rsidRPr="00517D91">
        <w:rPr>
          <w:sz w:val="22"/>
          <w:szCs w:val="22"/>
        </w:rPr>
        <w:t>,</w:t>
      </w:r>
    </w:p>
    <w:p w14:paraId="6EC7AC9D" w14:textId="0A5350FA" w:rsidR="007E3C7E" w:rsidRPr="00517D91" w:rsidRDefault="007E3C7E" w:rsidP="007E3C7E">
      <w:pPr>
        <w:pStyle w:val="BodyText"/>
        <w:spacing w:before="101" w:line="247" w:lineRule="auto"/>
        <w:ind w:left="321" w:right="8178"/>
        <w:rPr>
          <w:sz w:val="22"/>
          <w:szCs w:val="22"/>
        </w:rPr>
      </w:pPr>
      <w:r w:rsidRPr="00517D91">
        <w:rPr>
          <w:sz w:val="22"/>
          <w:szCs w:val="22"/>
        </w:rPr>
        <w:t xml:space="preserve">today </w:t>
      </w:r>
      <w:r>
        <w:rPr>
          <w:sz w:val="22"/>
          <w:szCs w:val="22"/>
        </w:rPr>
        <w:t>performed a post partum g</w:t>
      </w:r>
      <w:r w:rsidR="00381D11">
        <w:rPr>
          <w:sz w:val="22"/>
          <w:szCs w:val="22"/>
        </w:rPr>
        <w:t>eneral health check on the queen</w:t>
      </w:r>
      <w:r>
        <w:rPr>
          <w:sz w:val="22"/>
          <w:szCs w:val="22"/>
        </w:rPr>
        <w:t xml:space="preserve"> identified above.</w:t>
      </w:r>
    </w:p>
    <w:p w14:paraId="7D35ED35" w14:textId="77777777" w:rsidR="007E3C7E" w:rsidRPr="00517D91" w:rsidRDefault="007E3C7E" w:rsidP="007E3C7E">
      <w:pPr>
        <w:pStyle w:val="BodyText"/>
        <w:rPr>
          <w:sz w:val="22"/>
          <w:szCs w:val="22"/>
        </w:rPr>
      </w:pPr>
    </w:p>
    <w:p w14:paraId="18D9F2EE" w14:textId="77777777" w:rsidR="007E3C7E" w:rsidRPr="00517D91" w:rsidRDefault="007E3C7E" w:rsidP="007E3C7E">
      <w:pPr>
        <w:pStyle w:val="BodyText"/>
        <w:rPr>
          <w:sz w:val="22"/>
          <w:szCs w:val="22"/>
        </w:rPr>
      </w:pPr>
    </w:p>
    <w:p w14:paraId="7C4964DB" w14:textId="77777777" w:rsidR="007E3C7E" w:rsidRPr="00517D91" w:rsidRDefault="007E3C7E" w:rsidP="007E3C7E">
      <w:pPr>
        <w:pStyle w:val="BodyText"/>
        <w:rPr>
          <w:sz w:val="22"/>
          <w:szCs w:val="22"/>
        </w:rPr>
      </w:pPr>
    </w:p>
    <w:p w14:paraId="26AF21F1" w14:textId="77777777" w:rsidR="007E3C7E" w:rsidRPr="00517D91" w:rsidRDefault="007E3C7E" w:rsidP="007E3C7E">
      <w:pPr>
        <w:tabs>
          <w:tab w:val="left" w:pos="4391"/>
          <w:tab w:val="left" w:pos="6815"/>
        </w:tabs>
        <w:ind w:left="321"/>
      </w:pPr>
      <w:r w:rsidRPr="00517D91">
        <w:t>Signed:</w:t>
      </w:r>
      <w:r w:rsidRPr="00517D91">
        <w:rPr>
          <w:u w:val="single"/>
        </w:rPr>
        <w:t xml:space="preserve"> </w:t>
      </w:r>
      <w:r w:rsidRPr="00517D91">
        <w:rPr>
          <w:u w:val="single"/>
        </w:rPr>
        <w:tab/>
      </w:r>
      <w:r w:rsidRPr="00517D91">
        <w:t>Date:</w:t>
      </w:r>
      <w:r w:rsidRPr="00517D91">
        <w:rPr>
          <w:spacing w:val="-1"/>
        </w:rPr>
        <w:t xml:space="preserve"> </w:t>
      </w:r>
      <w:r w:rsidRPr="00517D91">
        <w:rPr>
          <w:w w:val="99"/>
          <w:u w:val="single"/>
        </w:rPr>
        <w:t xml:space="preserve"> </w:t>
      </w:r>
      <w:r w:rsidRPr="00517D91">
        <w:rPr>
          <w:u w:val="single"/>
        </w:rPr>
        <w:tab/>
      </w:r>
    </w:p>
    <w:p w14:paraId="060C8233" w14:textId="4B4608C8" w:rsidR="00831219" w:rsidRDefault="001E4AB6" w:rsidP="00CB6CB6">
      <w:pPr>
        <w:jc w:val="both"/>
      </w:pPr>
    </w:p>
    <w:sectPr w:rsidR="00831219" w:rsidSect="007B1C6C">
      <w:pgSz w:w="16850" w:h="11920" w:orient="landscape"/>
      <w:pgMar w:top="1080" w:right="680" w:bottom="280" w:left="13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CCEDE" w14:textId="77777777" w:rsidR="00B46E57" w:rsidRDefault="00B46E57" w:rsidP="00BF3216">
      <w:pPr>
        <w:spacing w:after="0" w:line="240" w:lineRule="auto"/>
      </w:pPr>
      <w:r>
        <w:separator/>
      </w:r>
    </w:p>
  </w:endnote>
  <w:endnote w:type="continuationSeparator" w:id="0">
    <w:p w14:paraId="78193A64" w14:textId="77777777" w:rsidR="00B46E57" w:rsidRDefault="00B46E57" w:rsidP="00BF3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Segoe Print">
    <w:altName w:val="Times New Roman"/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85EA6" w14:textId="77777777" w:rsidR="00B46E57" w:rsidRDefault="00B46E57" w:rsidP="00BF3216">
      <w:pPr>
        <w:spacing w:after="0" w:line="240" w:lineRule="auto"/>
      </w:pPr>
      <w:r>
        <w:separator/>
      </w:r>
    </w:p>
  </w:footnote>
  <w:footnote w:type="continuationSeparator" w:id="0">
    <w:p w14:paraId="49F03663" w14:textId="77777777" w:rsidR="00B46E57" w:rsidRDefault="00B46E57" w:rsidP="00BF32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tDQ3MDIyNTI1NDZX0lEKTi0uzszPAykwqQUAl27GmSwAAAA="/>
  </w:docVars>
  <w:rsids>
    <w:rsidRoot w:val="006D63CD"/>
    <w:rsid w:val="00043C6F"/>
    <w:rsid w:val="00053832"/>
    <w:rsid w:val="00084B20"/>
    <w:rsid w:val="000B36F9"/>
    <w:rsid w:val="000E5116"/>
    <w:rsid w:val="001442F0"/>
    <w:rsid w:val="00195E7B"/>
    <w:rsid w:val="001E4AB6"/>
    <w:rsid w:val="00241FBD"/>
    <w:rsid w:val="002A16A6"/>
    <w:rsid w:val="00350960"/>
    <w:rsid w:val="00381D11"/>
    <w:rsid w:val="003A0ADF"/>
    <w:rsid w:val="00463A77"/>
    <w:rsid w:val="004E31BD"/>
    <w:rsid w:val="005C7A90"/>
    <w:rsid w:val="006D63CD"/>
    <w:rsid w:val="006F4089"/>
    <w:rsid w:val="007B1C6C"/>
    <w:rsid w:val="007B57F1"/>
    <w:rsid w:val="007E3C7E"/>
    <w:rsid w:val="008328F2"/>
    <w:rsid w:val="008F1D60"/>
    <w:rsid w:val="00947C96"/>
    <w:rsid w:val="00A6708B"/>
    <w:rsid w:val="00A67812"/>
    <w:rsid w:val="00A863D5"/>
    <w:rsid w:val="00AD10CF"/>
    <w:rsid w:val="00B46E57"/>
    <w:rsid w:val="00B53CF6"/>
    <w:rsid w:val="00BF3216"/>
    <w:rsid w:val="00C120E1"/>
    <w:rsid w:val="00CA2C1E"/>
    <w:rsid w:val="00CB6CB6"/>
    <w:rsid w:val="00CC1555"/>
    <w:rsid w:val="00EC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1BA1B3"/>
  <w15:docId w15:val="{5F5C3C3B-5571-481A-AF19-22C95F06F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E7B"/>
  </w:style>
  <w:style w:type="paragraph" w:styleId="Heading1">
    <w:name w:val="heading 1"/>
    <w:basedOn w:val="Normal"/>
    <w:link w:val="Heading1Char"/>
    <w:uiPriority w:val="9"/>
    <w:qFormat/>
    <w:rsid w:val="007E3C7E"/>
    <w:pPr>
      <w:widowControl w:val="0"/>
      <w:autoSpaceDE w:val="0"/>
      <w:autoSpaceDN w:val="0"/>
      <w:spacing w:before="159" w:after="0" w:line="240" w:lineRule="auto"/>
      <w:ind w:left="32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3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216"/>
  </w:style>
  <w:style w:type="paragraph" w:styleId="Footer">
    <w:name w:val="footer"/>
    <w:basedOn w:val="Normal"/>
    <w:link w:val="FooterChar"/>
    <w:uiPriority w:val="99"/>
    <w:unhideWhenUsed/>
    <w:rsid w:val="00BF3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216"/>
  </w:style>
  <w:style w:type="character" w:customStyle="1" w:styleId="Heading1Char">
    <w:name w:val="Heading 1 Char"/>
    <w:basedOn w:val="DefaultParagraphFont"/>
    <w:link w:val="Heading1"/>
    <w:uiPriority w:val="9"/>
    <w:rsid w:val="007E3C7E"/>
    <w:rPr>
      <w:rFonts w:ascii="Arial" w:eastAsia="Arial" w:hAnsi="Arial" w:cs="Arial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7E3C7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E3C7E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E3C7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D1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D1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2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Power</dc:creator>
  <cp:keywords/>
  <dc:description/>
  <cp:lastModifiedBy>Gay Hubbard</cp:lastModifiedBy>
  <cp:revision>2</cp:revision>
  <cp:lastPrinted>2019-10-10T05:46:00Z</cp:lastPrinted>
  <dcterms:created xsi:type="dcterms:W3CDTF">2020-07-13T09:43:00Z</dcterms:created>
  <dcterms:modified xsi:type="dcterms:W3CDTF">2020-07-13T09:43:00Z</dcterms:modified>
</cp:coreProperties>
</file>